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Shanghai</w:t>
      </w:r>
    </w:p>
    <w:bookmarkStart w:id="20" w:name="Xbdf17540283c889cebf1d1690502e555586505d"/>
    <w:p>
      <w:pPr>
        <w:pStyle w:val="Heading1"/>
      </w:pPr>
      <w:r>
        <w:t xml:space="preserve">Internship Application Letter: Surgical Internship at Leading Healthcare Institution in Shanghai, Chin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Chief of Surgery / Residency Program Director</w:t>
      </w:r>
      <w:r>
        <w:br/>
      </w:r>
      <w:r>
        <w:t xml:space="preserve">[Hospital Name]</w:t>
      </w:r>
      <w:r>
        <w:br/>
      </w:r>
      <w:r>
        <w:t xml:space="preserve">Shanghai, People's Republic of China</w:t>
      </w:r>
    </w:p>
    <w:p>
      <w:pPr>
        <w:pStyle w:val="BodyText"/>
      </w:pPr>
      <w:r>
        <w:t xml:space="preserve">Dear Chief Surgeon and Selection Committee,</w:t>
      </w:r>
    </w:p>
    <w:p>
      <w:pPr>
        <w:pStyle w:val="BodyText"/>
      </w:pPr>
      <w:r>
        <w:t xml:space="preserve">I am writing with profound enthusiasm to express my earnest interest in the Surgical Internship opportunity at your esteemed institution in Shanghai, China. As a dedicated medical graduate from [Your University/Medical School] with a focused passion for surgical innovation and patient-centered care, I have long admired Shanghai’s position as a global epicenter of advanced healthcare delivery and medical research. This internship represents not merely an educational milestone, but the strategic convergence of my professional aspirations with the dynamic surgical landscape of China’s most cosmopolitan metropolis.</w:t>
      </w:r>
    </w:p>
    <w:p>
      <w:pPr>
        <w:pStyle w:val="BodyText"/>
      </w:pPr>
      <w:r>
        <w:t xml:space="preserve">My academic journey has been meticulously structured to prepare me for the rigors of modern surgical practice, with particular emphasis on minimally invasive techniques and trauma management. During my clinical rotations at [Previous Hospital/Institution], I observed over 150 complex surgical procedures across general, vascular, and emergency surgery departments. I am proficient in laparoscopic suturing, basic endoscopic skills, and sterile technique—prerequisites for immediate contribution to your team. Crucially, I have immersed myself in understanding the evolving standards of surgical care within the Chinese healthcare system. Through my study of "China’s National Surgical Quality Improvement Program" (2021), I recognize Shanghai's pivotal role in implementing AI-assisted diagnostic protocols and integrating traditional Chinese medicine principles with evidence-based surgical practices—a fusion that resonates deeply with my own philosophy of holistic patient care.</w:t>
      </w:r>
    </w:p>
    <w:p>
      <w:pPr>
        <w:pStyle w:val="BodyText"/>
      </w:pPr>
      <w:r>
        <w:t xml:space="preserve">Shanghai’s unique medical ecosystem is precisely why I seek this Surgical Internship. The city boasts world-class institutions like Ruijin Hospital, Zhongshan Hospital, and Huashan Hospital—each a nexus of cutting-edge surgical research and international collaboration. I am particularly drawn to your hospital's recent initiatives in robotic-assisted gastrointestinal surgery and its affiliation with the Shanghai International Medical Center for cross-border clinical trials. My fluency in English (CEFR C1) ensures seamless communication with your multidisciplinary teams, while my ongoing Mandarin studies (HSK 3 level, 2023) reflect my commitment to cultural integration. I understand that effective surgical collaboration in China requires not only technical skill but also sensitivity to local patient expectations and medical protocols—a perspective I have actively cultivated through volunteer work at [Relevant Organization, e.g., "a multicultural health clinic in my home country"].</w:t>
      </w:r>
    </w:p>
    <w:p>
      <w:pPr>
        <w:pStyle w:val="BodyText"/>
      </w:pPr>
      <w:r>
        <w:t xml:space="preserve">My motivation extends beyond acquiring technical expertise. I am deeply aware that Shanghai’s surgical community is navigating transformative challenges: an aging population demanding specialized care, rising incidence of metabolic diseases requiring advanced interventions, and the need for equitable access to high-quality surgery across urban-rural divides. As a future surgeon, I aspire to contribute meaningfully to solutions within this context. During my time at [Previous Institution], I co-developed a low-cost wound-monitoring protocol that reduced infection rates by 18% in underserved communities—experience directly transferable to Shanghai’s public health initiatives. I am eager to learn how your institution balances the scale of urban surgical demand with personalized patient engagement, particularly through community outreach programs like those hosted at Shanghai's Municipal Health Centers.</w:t>
      </w:r>
    </w:p>
    <w:p>
      <w:pPr>
        <w:pStyle w:val="BodyText"/>
      </w:pPr>
      <w:r>
        <w:t xml:space="preserve">This internship is not merely an opportunity for me to learn; it is a commitment to contribute meaningfully to your surgical mission. I am prepared to work 60+ hours weekly across clinical shifts, pre-operative assessments, and post-operative follow-ups. My adaptability has been tested in high-pressure environments—during my final year rotation at [Hospital], I supported a trauma surge during a city-wide emergency drill with zero errors in documentation or patient handoffs. I understand that Shanghai’s fast-paced medical environment demands resilience and precision, values I embody daily through my meticulous approach to surgical planning and safety protocols.</w:t>
      </w:r>
    </w:p>
    <w:p>
      <w:pPr>
        <w:pStyle w:val="BodyText"/>
      </w:pPr>
      <w:r>
        <w:t xml:space="preserve">What sets me apart is my dedication to understanding medicine within its cultural context. In preparation for this role, I have studied Shanghai-specific healthcare regulations (e.g., the "Shanghai Medical Ethics Guidelines"), reviewed case studies from your hospital’s published research on hepatobiliary surgery outcomes, and engaged with current literature on surgical training reforms in China. I am not seeking to transplant Western practices but to collaborate respectfully within Shanghai’s established framework. My goal is to become a bridge between international surgical best practices and the nuanced needs of Chinese patients—a role I believe your institution uniquely empowers.</w:t>
      </w:r>
    </w:p>
    <w:p>
      <w:pPr>
        <w:pStyle w:val="BodyText"/>
      </w:pPr>
      <w:r>
        <w:t xml:space="preserve">I have attached my CV, academic transcripts, and letters of recommendation from [Professor Name], Chair of General Surgery at [University], who has observed my clinical aptitude firsthand. I welcome the opportunity to discuss how my background aligns with your surgical team’s objectives during an interview at your convenience. Shanghai’s vision for surgical excellence—where technological innovation meets compassionate care—is the environment I seek to contribute to and grow within.</w:t>
      </w:r>
    </w:p>
    <w:p>
      <w:pPr>
        <w:pStyle w:val="BodyText"/>
      </w:pPr>
      <w:r>
        <w:t xml:space="preserve">Thank you for considering my application for the Surgical Internship position. I am confident that my technical readiness, cultural humility, and unwavering dedication to surgical advancement make me an ideal candidate to support your mission in China Shanghai. I look forward to contributing to your legacy of pioneering surgical care and advancing health outcomes in one of the world’s most dynamic cities.</w:t>
      </w:r>
    </w:p>
    <w:p>
      <w:pPr>
        <w:pStyle w:val="BodyText"/>
      </w:pPr>
      <w:r>
        <w:t xml:space="preserve">Sincerely,</w:t>
      </w:r>
    </w:p>
    <w:p>
      <w:pPr>
        <w:pStyle w:val="BodyText"/>
      </w:pPr>
      <w:r>
        <w:t xml:space="preserve">[Your Full Name]</w:t>
      </w:r>
      <w:r>
        <w:br/>
      </w:r>
      <w:r>
        <w:t xml:space="preserve">[Your Contact Information: Email, Phone, LinkedIn (Optional)]</w:t>
      </w:r>
      <w:r>
        <w:br/>
      </w:r>
      <w:r>
        <w:t xml:space="preserve">[Your Medical School/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Shanghai</dc:title>
  <dc:creator/>
  <dc:language>en</dc:language>
  <cp:keywords/>
  <dcterms:created xsi:type="dcterms:W3CDTF">2026-07-20T11:55:44Z</dcterms:created>
  <dcterms:modified xsi:type="dcterms:W3CDTF">2026-07-20T11:55:44Z</dcterms:modified>
</cp:coreProperties>
</file>

<file path=docProps/custom.xml><?xml version="1.0" encoding="utf-8"?>
<Properties xmlns="http://schemas.openxmlformats.org/officeDocument/2006/custom-properties" xmlns:vt="http://schemas.openxmlformats.org/officeDocument/2006/docPropsVTypes"/>
</file>